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25BEB" w14:textId="152D4501" w:rsidR="005A55BB" w:rsidRDefault="005A55BB" w:rsidP="005A55BB">
      <w:pPr>
        <w:pStyle w:val="Caption"/>
        <w:keepNext/>
      </w:pPr>
      <w:r>
        <w:t>Table 4Factors associated with the level of knowledge among parents of school-going children (N = 704). OR odds ratio, CI confidence interval. *p-value ˂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A11532" w14:paraId="3CE874E1" w14:textId="77777777" w:rsidTr="005A55BB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8CFF8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0533BD8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2CF9C11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0470CD1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679E23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A11532" w14:paraId="5F6CD5CE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8C35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BA8A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17DF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A0CCD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9E46C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4D16401E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201E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4086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3014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5D56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939AB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408361A4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6A76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1C2FC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214D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6470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7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FF05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3665FD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A0F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D6CD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3BA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EAE2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, 1.0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B7C90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CE446D7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8093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10E0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F1F3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C6F0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6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F2F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724FDF2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E9BF8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2483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95EF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DF72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FC54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459A8458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FC083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96564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3744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EEE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9303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48C494F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3F4D1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3CF6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048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2504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7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D96A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03E915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2CEC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43B80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BA41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2291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E6BE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6762FB0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AFD03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95BB1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F8A6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DDAC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DD43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1B49C1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4119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442A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D9DE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F078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2, 23.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0756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6358FE6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56751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9480B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DD8F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9DDA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7, 5.3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8A8E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BF0367F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318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E48F4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94E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9463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, 2.8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9AF2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F3E71F2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4DE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541E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D4B3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AC40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F6550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2E40C7C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6407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49A5C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26F9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F1E1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1268C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B88B7C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D5ED6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F20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1293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837F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5, 4.3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7F618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701A231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E5A6E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FF65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A534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9A54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8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78B5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B8DC9B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0D49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775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7910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2E75A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2114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A11532" w14:paraId="7C19D23D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0C4DA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CC8B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C24E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0ED1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45B28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9D724F8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35DA8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B44B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9F4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42E3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1.5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D385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00D4832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1FCE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4C2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A77F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521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1.9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B4D9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0688A8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7569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0DF8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D0D1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D437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FB8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0B031AF9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ACD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DC23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08E3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CFD2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93A0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369E16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E776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8A0E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1DE5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B855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9, 5.8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69332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19762C76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8BFD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3DD3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A5F9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32C0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, 2.3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CFD8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995839D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4623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9A0E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F1A4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1DDD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67BB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A11532" w14:paraId="5F7F6C7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6C6D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8329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B074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22E7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791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CD7EF09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A84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5B671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4DB6D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2BE4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1.1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AE09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17E93D4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9D36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F296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3FCE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920D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F02B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77</w:t>
            </w:r>
          </w:p>
        </w:tc>
      </w:tr>
      <w:tr w:rsidR="00A11532" w14:paraId="3D36BD9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3869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104C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86E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327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FF2A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3DB11D57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4CAD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734C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1CFC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CD25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, 4.3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632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AD74C7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F7489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6951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3889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B3FB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, 4.1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919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3F5F326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5010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8347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11A4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A472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9C45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A11532" w14:paraId="475C399C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59C0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C028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9BE7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D021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404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2D970B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AE565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F37B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97A7D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CF5E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6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3BA9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0B8DE24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5279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BE4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C44F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F9BB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1.3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9459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7472391" w14:textId="77777777" w:rsidTr="005A55BB">
        <w:trPr>
          <w:cantSplit/>
          <w:jc w:val="center"/>
        </w:trPr>
        <w:tc>
          <w:tcPr>
            <w:tcW w:w="5000" w:type="pct"/>
            <w:gridSpan w:val="5"/>
          </w:tcPr>
          <w:p w14:paraId="5F2EF3A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6F2C44D8" w14:textId="6F2ED747" w:rsidR="00A11532" w:rsidRDefault="00A11532">
      <w:pPr>
        <w:pStyle w:val="FirstParagraph"/>
      </w:pPr>
    </w:p>
    <w:sectPr w:rsidR="00A115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801D1" w14:textId="77777777" w:rsidR="00106234" w:rsidRDefault="00106234">
      <w:pPr>
        <w:spacing w:after="0"/>
      </w:pPr>
      <w:r>
        <w:separator/>
      </w:r>
    </w:p>
  </w:endnote>
  <w:endnote w:type="continuationSeparator" w:id="0">
    <w:p w14:paraId="0A285FEB" w14:textId="77777777" w:rsidR="00106234" w:rsidRDefault="00106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B39B0" w14:textId="77777777" w:rsidR="00106234" w:rsidRDefault="00106234">
      <w:r>
        <w:separator/>
      </w:r>
    </w:p>
  </w:footnote>
  <w:footnote w:type="continuationSeparator" w:id="0">
    <w:p w14:paraId="344EBEA3" w14:textId="77777777" w:rsidR="00106234" w:rsidRDefault="00106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8408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471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1532"/>
    <w:rsid w:val="000E2313"/>
    <w:rsid w:val="00106234"/>
    <w:rsid w:val="005A55BB"/>
    <w:rsid w:val="00716796"/>
    <w:rsid w:val="00A11532"/>
    <w:rsid w:val="00A737D2"/>
    <w:rsid w:val="00DB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91E4C"/>
  <w15:docId w15:val="{726C26CB-B966-46E0-9E1E-76C1956D8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3</cp:revision>
  <dcterms:created xsi:type="dcterms:W3CDTF">2024-10-16T02:28:00Z</dcterms:created>
  <dcterms:modified xsi:type="dcterms:W3CDTF">2024-10-16T09:38:00Z</dcterms:modified>
</cp:coreProperties>
</file>